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5D8D0" w14:textId="6AC17C54" w:rsidR="00182230" w:rsidRPr="00C211D8" w:rsidRDefault="00182230" w:rsidP="00182230">
      <w:pPr>
        <w:spacing w:line="360" w:lineRule="auto"/>
        <w:rPr>
          <w:rFonts w:ascii="Arial" w:hAnsi="Arial" w:cs="Arial"/>
        </w:rPr>
      </w:pPr>
      <w:bookmarkStart w:id="0" w:name="_Toc144779346"/>
      <w:bookmarkStart w:id="1" w:name="_Toc153947593"/>
      <w:r w:rsidRPr="00C211D8">
        <w:rPr>
          <w:rFonts w:ascii="Arial" w:hAnsi="Arial" w:cs="Arial"/>
        </w:rPr>
        <w:t xml:space="preserve">Załącznik nr </w:t>
      </w:r>
      <w:r w:rsidR="00664D9E">
        <w:rPr>
          <w:rFonts w:ascii="Arial" w:hAnsi="Arial" w:cs="Arial"/>
        </w:rPr>
        <w:t>3</w:t>
      </w:r>
      <w:r w:rsidRPr="00C211D8">
        <w:rPr>
          <w:rFonts w:ascii="Arial" w:hAnsi="Arial" w:cs="Arial"/>
        </w:rPr>
        <w:t xml:space="preserve"> do zarządzenia nr </w:t>
      </w:r>
      <w:r>
        <w:rPr>
          <w:rFonts w:ascii="Arial" w:hAnsi="Arial" w:cs="Arial"/>
        </w:rPr>
        <w:t>14</w:t>
      </w:r>
      <w:r w:rsidRPr="00C211D8">
        <w:rPr>
          <w:rFonts w:ascii="Arial" w:hAnsi="Arial" w:cs="Arial"/>
        </w:rPr>
        <w:t xml:space="preserve"> kanclerza Szkoły Głównej Handlowej</w:t>
      </w:r>
    </w:p>
    <w:p w14:paraId="6B2B6499" w14:textId="77777777" w:rsidR="00182230" w:rsidRDefault="00182230" w:rsidP="00182230">
      <w:pPr>
        <w:spacing w:line="360" w:lineRule="auto"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w Warszawie z dnia </w:t>
      </w:r>
      <w:r>
        <w:rPr>
          <w:rFonts w:ascii="Arial" w:hAnsi="Arial" w:cs="Arial"/>
        </w:rPr>
        <w:t>4</w:t>
      </w:r>
      <w:r w:rsidRPr="00C211D8">
        <w:rPr>
          <w:rFonts w:ascii="Arial" w:hAnsi="Arial" w:cs="Arial"/>
        </w:rPr>
        <w:t xml:space="preserve"> listopada 2021 r</w:t>
      </w:r>
    </w:p>
    <w:p w14:paraId="42308D53" w14:textId="77777777" w:rsidR="00453C7C" w:rsidRPr="00275E81" w:rsidRDefault="00453C7C" w:rsidP="00FA233E">
      <w:pPr>
        <w:spacing w:line="360" w:lineRule="auto"/>
        <w:rPr>
          <w:rFonts w:ascii="Arial" w:hAnsi="Arial" w:cs="Arial"/>
        </w:rPr>
      </w:pPr>
    </w:p>
    <w:p w14:paraId="538E2BD4" w14:textId="084D450C" w:rsidR="008C7596" w:rsidRDefault="008C7596" w:rsidP="008C7596">
      <w:pPr>
        <w:spacing w:line="360" w:lineRule="auto"/>
        <w:rPr>
          <w:rFonts w:ascii="Arial" w:eastAsia="Calibri" w:hAnsi="Arial" w:cs="Arial"/>
          <w:b/>
          <w:lang w:eastAsia="en-US"/>
        </w:rPr>
      </w:pPr>
      <w:bookmarkStart w:id="2" w:name="_Hlk86832468"/>
      <w:r w:rsidRPr="00275E81">
        <w:rPr>
          <w:rFonts w:ascii="Arial" w:eastAsia="Calibri" w:hAnsi="Arial" w:cs="Arial"/>
          <w:b/>
          <w:lang w:eastAsia="en-US"/>
        </w:rPr>
        <w:t>Wniosek o wyrażenie zgody na rezygnację z miejsca parkingowego</w:t>
      </w:r>
    </w:p>
    <w:p w14:paraId="175E8872" w14:textId="77777777" w:rsidR="00453C7C" w:rsidRPr="00275E81" w:rsidRDefault="00453C7C" w:rsidP="008C7596">
      <w:pPr>
        <w:spacing w:line="360" w:lineRule="auto"/>
        <w:rPr>
          <w:rFonts w:ascii="Arial" w:eastAsia="Calibri" w:hAnsi="Arial" w:cs="Arial"/>
          <w:b/>
          <w:u w:val="single"/>
          <w:lang w:eastAsia="en-US"/>
        </w:rPr>
      </w:pPr>
    </w:p>
    <w:tbl>
      <w:tblPr>
        <w:tblStyle w:val="Tabela-Siatka5"/>
        <w:tblW w:w="0" w:type="auto"/>
        <w:tblLook w:val="04A0" w:firstRow="1" w:lastRow="0" w:firstColumn="1" w:lastColumn="0" w:noHBand="0" w:noVBand="1"/>
      </w:tblPr>
      <w:tblGrid>
        <w:gridCol w:w="2829"/>
        <w:gridCol w:w="6233"/>
      </w:tblGrid>
      <w:tr w:rsidR="008C7596" w:rsidRPr="00275E81" w14:paraId="1DBB7EDF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10343B16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Imię i nazwisko:</w:t>
            </w:r>
          </w:p>
        </w:tc>
        <w:tc>
          <w:tcPr>
            <w:tcW w:w="6233" w:type="dxa"/>
          </w:tcPr>
          <w:p w14:paraId="3ECB7104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C7596" w:rsidRPr="00275E81" w14:paraId="6A386136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3CFEF160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Kod jednostki</w:t>
            </w:r>
            <w:r w:rsidRPr="00275E81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2"/>
            </w:r>
            <w:r w:rsidRPr="00275E81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33" w:type="dxa"/>
          </w:tcPr>
          <w:p w14:paraId="1B7ECAD7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C7596" w:rsidRPr="00275E81" w14:paraId="33CC3CA3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0FF63CEC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Nr karty parkingowej:</w:t>
            </w:r>
          </w:p>
        </w:tc>
        <w:tc>
          <w:tcPr>
            <w:tcW w:w="6233" w:type="dxa"/>
          </w:tcPr>
          <w:p w14:paraId="748BD737" w14:textId="77777777" w:rsidR="008C7596" w:rsidRPr="00275E81" w:rsidRDefault="008C7596" w:rsidP="00B01C99">
            <w:pPr>
              <w:tabs>
                <w:tab w:val="left" w:pos="2164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0306E14" w14:textId="77777777" w:rsidR="00453C7C" w:rsidRDefault="00453C7C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3D3F032B" w14:textId="232C2912" w:rsidR="008C7596" w:rsidRPr="00275E81" w:rsidRDefault="008C7596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Wnioskuję o wyrażenie zgody na rezygnację z przydzielonego mi w roku akademickim </w:t>
      </w:r>
      <w:r w:rsidRPr="00275E81">
        <w:rPr>
          <w:rFonts w:ascii="Arial" w:eastAsia="Calibri" w:hAnsi="Arial" w:cs="Arial"/>
          <w:lang w:eastAsia="en-US"/>
        </w:rPr>
        <w:tab/>
        <w:t xml:space="preserve"> (</w:t>
      </w:r>
      <w:proofErr w:type="spellStart"/>
      <w:r w:rsidRPr="00275E81">
        <w:rPr>
          <w:rFonts w:ascii="Arial" w:eastAsia="Calibri" w:hAnsi="Arial" w:cs="Arial"/>
          <w:lang w:eastAsia="en-US"/>
        </w:rPr>
        <w:t>rrrr</w:t>
      </w:r>
      <w:proofErr w:type="spellEnd"/>
      <w:r w:rsidRPr="00275E81">
        <w:rPr>
          <w:rFonts w:ascii="Arial" w:eastAsia="Calibri" w:hAnsi="Arial" w:cs="Arial"/>
          <w:lang w:eastAsia="en-US"/>
        </w:rPr>
        <w:t>/</w:t>
      </w:r>
      <w:proofErr w:type="spellStart"/>
      <w:r w:rsidRPr="00275E81">
        <w:rPr>
          <w:rFonts w:ascii="Arial" w:eastAsia="Calibri" w:hAnsi="Arial" w:cs="Arial"/>
          <w:lang w:eastAsia="en-US"/>
        </w:rPr>
        <w:t>rrrr</w:t>
      </w:r>
      <w:proofErr w:type="spellEnd"/>
      <w:r w:rsidRPr="00275E81">
        <w:rPr>
          <w:rFonts w:ascii="Arial" w:eastAsia="Calibri" w:hAnsi="Arial" w:cs="Arial"/>
          <w:lang w:eastAsia="en-US"/>
        </w:rPr>
        <w:t>) miejsca parkingowego/miejsc parkingowych (nieprawidłowe wykreślić)</w:t>
      </w:r>
    </w:p>
    <w:p w14:paraId="35696D2D" w14:textId="77777777" w:rsidR="008C7596" w:rsidRPr="00275E81" w:rsidRDefault="008C7596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>w następującej lokalizacji/następujących lokalizacjach:</w:t>
      </w:r>
    </w:p>
    <w:tbl>
      <w:tblPr>
        <w:tblStyle w:val="Tabela-Siatka5"/>
        <w:tblW w:w="9077" w:type="dxa"/>
        <w:tblInd w:w="-5" w:type="dxa"/>
        <w:tblLook w:val="04A0" w:firstRow="1" w:lastRow="0" w:firstColumn="1" w:lastColumn="0" w:noHBand="0" w:noVBand="1"/>
      </w:tblPr>
      <w:tblGrid>
        <w:gridCol w:w="7230"/>
        <w:gridCol w:w="1847"/>
      </w:tblGrid>
      <w:tr w:rsidR="008C7596" w:rsidRPr="00275E81" w14:paraId="3D0B24E7" w14:textId="77777777" w:rsidTr="00B01C99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88E280C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Lokalizacja parkingu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0A31FE2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Kod parkingu</w:t>
            </w:r>
          </w:p>
        </w:tc>
      </w:tr>
      <w:tr w:rsidR="008C7596" w:rsidRPr="00275E81" w14:paraId="614945E5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6F9378DF" w14:textId="77777777" w:rsidR="008C7596" w:rsidRPr="00275E81" w:rsidRDefault="00AC64A3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193200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wewnątrz kampusu SGH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</w:tcBorders>
          </w:tcPr>
          <w:p w14:paraId="079103BE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G</w:t>
            </w:r>
          </w:p>
        </w:tc>
      </w:tr>
      <w:tr w:rsidR="008C7596" w:rsidRPr="00275E81" w14:paraId="05619398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530B5308" w14:textId="77777777" w:rsidR="008C7596" w:rsidRPr="00275E81" w:rsidRDefault="00AC64A3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319273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wewnątrz kampusu SGH (parkowanie weekendowe)</w:t>
            </w:r>
          </w:p>
        </w:tc>
        <w:tc>
          <w:tcPr>
            <w:tcW w:w="1847" w:type="dxa"/>
            <w:tcBorders>
              <w:left w:val="nil"/>
            </w:tcBorders>
          </w:tcPr>
          <w:p w14:paraId="747D48DF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275E81">
              <w:rPr>
                <w:rFonts w:ascii="Arial" w:hAnsi="Arial" w:cs="Arial"/>
                <w:bCs/>
                <w:sz w:val="22"/>
                <w:szCs w:val="22"/>
              </w:rPr>
              <w:t>Gw</w:t>
            </w:r>
            <w:proofErr w:type="spellEnd"/>
          </w:p>
        </w:tc>
      </w:tr>
      <w:tr w:rsidR="008C7596" w:rsidRPr="00275E81" w14:paraId="26EAA4B1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0B67D602" w14:textId="77777777" w:rsidR="008C7596" w:rsidRPr="00275E81" w:rsidRDefault="00AC64A3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904664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w budynku C</w:t>
            </w:r>
          </w:p>
        </w:tc>
        <w:tc>
          <w:tcPr>
            <w:tcW w:w="1847" w:type="dxa"/>
            <w:tcBorders>
              <w:left w:val="nil"/>
            </w:tcBorders>
          </w:tcPr>
          <w:p w14:paraId="2989CF83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C</w:t>
            </w:r>
          </w:p>
        </w:tc>
      </w:tr>
      <w:tr w:rsidR="008C7596" w:rsidRPr="00275E81" w14:paraId="30F1D964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12BCD473" w14:textId="77777777" w:rsidR="008C7596" w:rsidRPr="00275E81" w:rsidRDefault="00AC64A3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1060365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w budynku C (parkowanie weekendowe)</w:t>
            </w:r>
          </w:p>
        </w:tc>
        <w:tc>
          <w:tcPr>
            <w:tcW w:w="1847" w:type="dxa"/>
            <w:tcBorders>
              <w:left w:val="nil"/>
            </w:tcBorders>
          </w:tcPr>
          <w:p w14:paraId="712EF174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275E81">
              <w:rPr>
                <w:rFonts w:ascii="Arial" w:hAnsi="Arial" w:cs="Arial"/>
                <w:bCs/>
                <w:sz w:val="22"/>
                <w:szCs w:val="22"/>
              </w:rPr>
              <w:t>Cw</w:t>
            </w:r>
            <w:proofErr w:type="spellEnd"/>
          </w:p>
        </w:tc>
      </w:tr>
      <w:tr w:rsidR="008C7596" w:rsidRPr="00275E81" w14:paraId="49A0B0B0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492D9AAF" w14:textId="77777777" w:rsidR="008C7596" w:rsidRPr="00275E81" w:rsidRDefault="00AC64A3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76776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przy budynku A</w:t>
            </w:r>
          </w:p>
        </w:tc>
        <w:tc>
          <w:tcPr>
            <w:tcW w:w="1847" w:type="dxa"/>
            <w:tcBorders>
              <w:left w:val="nil"/>
            </w:tcBorders>
          </w:tcPr>
          <w:p w14:paraId="7593FEBE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A</w:t>
            </w:r>
          </w:p>
        </w:tc>
      </w:tr>
      <w:tr w:rsidR="008C7596" w:rsidRPr="00275E81" w14:paraId="1EF5EA4A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34A73EE8" w14:textId="77777777" w:rsidR="008C7596" w:rsidRPr="00275E81" w:rsidRDefault="00AC64A3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1313219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przy budynku M</w:t>
            </w:r>
          </w:p>
        </w:tc>
        <w:tc>
          <w:tcPr>
            <w:tcW w:w="1847" w:type="dxa"/>
            <w:tcBorders>
              <w:left w:val="nil"/>
            </w:tcBorders>
          </w:tcPr>
          <w:p w14:paraId="0F252480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</w:tc>
      </w:tr>
      <w:tr w:rsidR="008C7596" w:rsidRPr="00275E81" w14:paraId="0BB379DB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5B29DDAA" w14:textId="77777777" w:rsidR="008C7596" w:rsidRPr="00275E81" w:rsidRDefault="00AC64A3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827502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przy budynku W</w:t>
            </w:r>
          </w:p>
        </w:tc>
        <w:tc>
          <w:tcPr>
            <w:tcW w:w="1847" w:type="dxa"/>
            <w:tcBorders>
              <w:left w:val="nil"/>
            </w:tcBorders>
          </w:tcPr>
          <w:p w14:paraId="7029B938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W</w:t>
            </w:r>
          </w:p>
        </w:tc>
      </w:tr>
      <w:tr w:rsidR="008C7596" w:rsidRPr="00275E81" w14:paraId="0BF015B8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</w:tcBorders>
          </w:tcPr>
          <w:p w14:paraId="7F56783C" w14:textId="77777777" w:rsidR="008C7596" w:rsidRPr="00275E81" w:rsidRDefault="00AC64A3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65244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przy budynku DS3 „Grosik”</w:t>
            </w:r>
          </w:p>
        </w:tc>
        <w:tc>
          <w:tcPr>
            <w:tcW w:w="1847" w:type="dxa"/>
            <w:tcBorders>
              <w:left w:val="nil"/>
            </w:tcBorders>
          </w:tcPr>
          <w:p w14:paraId="334F800C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DS3</w:t>
            </w:r>
          </w:p>
        </w:tc>
      </w:tr>
    </w:tbl>
    <w:p w14:paraId="147DE0A7" w14:textId="77777777" w:rsidR="008C7596" w:rsidRPr="00275E81" w:rsidRDefault="008C7596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</w:p>
    <w:p w14:paraId="3C2031F9" w14:textId="77777777" w:rsidR="008C7596" w:rsidRPr="00275E81" w:rsidRDefault="008C7596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  <w:r w:rsidRPr="00275E81">
        <w:rPr>
          <w:rFonts w:ascii="Arial" w:eastAsia="Calibri" w:hAnsi="Arial" w:cs="Arial"/>
          <w:u w:val="single"/>
          <w:lang w:eastAsia="en-US"/>
        </w:rPr>
        <w:t>Uzasadnienie:</w:t>
      </w:r>
    </w:p>
    <w:p w14:paraId="3A29E5FD" w14:textId="77777777" w:rsidR="008C7596" w:rsidRPr="00275E81" w:rsidRDefault="008C7596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7468EE27" w14:textId="0CFBED9B" w:rsidR="008C7596" w:rsidRDefault="008C7596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37D6FBFF" w14:textId="6306B56F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136B4855" w14:textId="15C292AA" w:rsidR="00453C7C" w:rsidRPr="00275E81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788546CD" w14:textId="6481368F" w:rsidR="008C7596" w:rsidRDefault="008C7596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4C16EBA2" w14:textId="6B94F8CC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lastRenderedPageBreak/>
        <w:tab/>
      </w:r>
    </w:p>
    <w:p w14:paraId="4D19AD62" w14:textId="1CAF4B35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0BE4E7A1" w14:textId="1E7EEC04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063110CD" w14:textId="705FB442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22933D8B" w14:textId="4D085263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534D8198" w14:textId="23E34A3F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61A421B6" w14:textId="63182EFC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31CF5D94" w14:textId="3D725DBC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6782D02F" w14:textId="706CD0D2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19940220" w14:textId="63FAD4D6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28C4089C" w14:textId="77777777" w:rsidR="00453C7C" w:rsidRPr="00275E81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2BFA1166" w14:textId="77777777" w:rsidR="008C7596" w:rsidRPr="00275E81" w:rsidRDefault="008C7596" w:rsidP="008C7596">
      <w:pPr>
        <w:tabs>
          <w:tab w:val="left" w:leader="dot" w:pos="3544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Data wypełnienia: </w:t>
      </w:r>
      <w:r w:rsidRPr="00275E81">
        <w:rPr>
          <w:rFonts w:ascii="Arial" w:eastAsia="Calibri" w:hAnsi="Arial" w:cs="Arial"/>
          <w:lang w:eastAsia="en-US"/>
        </w:rPr>
        <w:tab/>
      </w:r>
    </w:p>
    <w:p w14:paraId="337A3153" w14:textId="77777777" w:rsidR="008C7596" w:rsidRPr="00275E81" w:rsidRDefault="008C7596" w:rsidP="008C7596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Imię i nazwisko wnioskodawcy (dotyczy wersji elektronicznej): </w:t>
      </w:r>
      <w:r w:rsidRPr="00275E81">
        <w:rPr>
          <w:rFonts w:ascii="Arial" w:eastAsia="Calibri" w:hAnsi="Arial" w:cs="Arial"/>
          <w:lang w:eastAsia="en-US"/>
        </w:rPr>
        <w:tab/>
      </w:r>
    </w:p>
    <w:p w14:paraId="71C30AA0" w14:textId="77777777" w:rsidR="008C7596" w:rsidRPr="00275E81" w:rsidRDefault="008C7596" w:rsidP="008C7596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244EC4E3" w14:textId="3D12E96C" w:rsidR="008C7596" w:rsidRPr="00231759" w:rsidRDefault="008C7596" w:rsidP="008C7596">
      <w:pPr>
        <w:tabs>
          <w:tab w:val="left" w:leader="dot" w:pos="9072"/>
        </w:tabs>
        <w:spacing w:line="360" w:lineRule="auto"/>
        <w:rPr>
          <w:rFonts w:ascii="Arial" w:hAnsi="Arial" w:cs="Arial"/>
        </w:rPr>
      </w:pPr>
      <w:r w:rsidRPr="00275E81">
        <w:rPr>
          <w:rFonts w:ascii="Arial" w:eastAsia="Calibri" w:hAnsi="Arial" w:cs="Arial"/>
          <w:lang w:eastAsia="en-US"/>
        </w:rPr>
        <w:t>Podpis wnioskodaw</w:t>
      </w:r>
      <w:r w:rsidR="00182230">
        <w:rPr>
          <w:rFonts w:ascii="Arial" w:eastAsia="Calibri" w:hAnsi="Arial" w:cs="Arial"/>
          <w:lang w:eastAsia="en-US"/>
        </w:rPr>
        <w:t>c</w:t>
      </w:r>
      <w:r w:rsidRPr="00275E81">
        <w:rPr>
          <w:rFonts w:ascii="Arial" w:eastAsia="Calibri" w:hAnsi="Arial" w:cs="Arial"/>
          <w:lang w:eastAsia="en-US"/>
        </w:rPr>
        <w:t>y (dotyczy wersji papierowej):</w:t>
      </w:r>
      <w:r>
        <w:rPr>
          <w:rFonts w:ascii="Arial" w:eastAsia="Calibri" w:hAnsi="Arial" w:cs="Arial"/>
          <w:lang w:eastAsia="en-US"/>
        </w:rPr>
        <w:t xml:space="preserve"> </w:t>
      </w:r>
      <w:r>
        <w:rPr>
          <w:rFonts w:ascii="Arial" w:eastAsia="Calibri" w:hAnsi="Arial" w:cs="Arial"/>
          <w:lang w:eastAsia="en-US"/>
        </w:rPr>
        <w:tab/>
      </w:r>
      <w:bookmarkEnd w:id="2"/>
    </w:p>
    <w:p w14:paraId="3C7861CC" w14:textId="741C6A4E" w:rsidR="0092644B" w:rsidRPr="0092644B" w:rsidRDefault="0092644B" w:rsidP="00182230">
      <w:pPr>
        <w:spacing w:line="360" w:lineRule="auto"/>
        <w:rPr>
          <w:rFonts w:ascii="Arial" w:eastAsia="Calibri" w:hAnsi="Arial" w:cs="Arial"/>
          <w:b/>
          <w:lang w:eastAsia="en-US"/>
        </w:rPr>
      </w:pPr>
    </w:p>
    <w:bookmarkEnd w:id="0"/>
    <w:bookmarkEnd w:id="1"/>
    <w:sectPr w:rsidR="0092644B" w:rsidRPr="0092644B" w:rsidSect="00182230">
      <w:headerReference w:type="default" r:id="rId12"/>
      <w:footerReference w:type="default" r:id="rId13"/>
      <w:footnotePr>
        <w:numRestart w:val="eachSect"/>
      </w:footnotePr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43DC9" w14:textId="77777777" w:rsidR="00D71AB4" w:rsidRDefault="00D71AB4">
      <w:r>
        <w:separator/>
      </w:r>
    </w:p>
  </w:endnote>
  <w:endnote w:type="continuationSeparator" w:id="0">
    <w:p w14:paraId="0E3F97DF" w14:textId="77777777" w:rsidR="00D71AB4" w:rsidRDefault="00D71AB4">
      <w:r>
        <w:continuationSeparator/>
      </w:r>
    </w:p>
  </w:endnote>
  <w:endnote w:type="continuationNotice" w:id="1">
    <w:p w14:paraId="1E4167A5" w14:textId="77777777" w:rsidR="00D71AB4" w:rsidRDefault="00D71A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42047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65E3F77" w14:textId="77777777" w:rsidR="004E1E41" w:rsidRPr="00D72B49" w:rsidRDefault="004E1E41">
        <w:pPr>
          <w:pStyle w:val="Stopka"/>
          <w:jc w:val="right"/>
          <w:rPr>
            <w:rFonts w:ascii="Arial" w:hAnsi="Arial" w:cs="Arial"/>
          </w:rPr>
        </w:pPr>
        <w:r w:rsidRPr="00D72B49">
          <w:rPr>
            <w:rFonts w:ascii="Arial" w:hAnsi="Arial" w:cs="Arial"/>
          </w:rPr>
          <w:fldChar w:fldCharType="begin"/>
        </w:r>
        <w:r w:rsidRPr="00D72B49">
          <w:rPr>
            <w:rFonts w:ascii="Arial" w:hAnsi="Arial" w:cs="Arial"/>
          </w:rPr>
          <w:instrText>PAGE   \* MERGEFORMAT</w:instrText>
        </w:r>
        <w:r w:rsidRPr="00D72B49">
          <w:rPr>
            <w:rFonts w:ascii="Arial" w:hAnsi="Arial" w:cs="Arial"/>
          </w:rPr>
          <w:fldChar w:fldCharType="separate"/>
        </w:r>
        <w:r w:rsidRPr="00D72B49">
          <w:rPr>
            <w:rFonts w:ascii="Arial" w:hAnsi="Arial" w:cs="Arial"/>
          </w:rPr>
          <w:t>2</w:t>
        </w:r>
        <w:r w:rsidRPr="00D72B49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AD53D" w14:textId="77777777" w:rsidR="00D71AB4" w:rsidRDefault="00D71AB4">
      <w:r>
        <w:separator/>
      </w:r>
    </w:p>
  </w:footnote>
  <w:footnote w:type="continuationSeparator" w:id="0">
    <w:p w14:paraId="3765325C" w14:textId="77777777" w:rsidR="00D71AB4" w:rsidRDefault="00D71AB4">
      <w:r>
        <w:continuationSeparator/>
      </w:r>
    </w:p>
  </w:footnote>
  <w:footnote w:type="continuationNotice" w:id="1">
    <w:p w14:paraId="6BA4A5E1" w14:textId="77777777" w:rsidR="00D71AB4" w:rsidRDefault="00D71AB4"/>
  </w:footnote>
  <w:footnote w:id="2">
    <w:p w14:paraId="3A1AE06B" w14:textId="77777777" w:rsidR="008C7596" w:rsidRPr="00304FF4" w:rsidRDefault="008C7596" w:rsidP="008C7596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Kod jednostki wg spisu jednostek SGH, dostępnego na stronie internetowej jednostki.sgh.waw.p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6"/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shd w:val="clear" w:color="auto" w:fill="D9D9D9"/>
      <w:tblLook w:val="04A0" w:firstRow="1" w:lastRow="0" w:firstColumn="1" w:lastColumn="0" w:noHBand="0" w:noVBand="1"/>
    </w:tblPr>
    <w:tblGrid>
      <w:gridCol w:w="2830"/>
      <w:gridCol w:w="3555"/>
      <w:gridCol w:w="1531"/>
      <w:gridCol w:w="1146"/>
    </w:tblGrid>
    <w:tr w:rsidR="00182230" w:rsidRPr="00456B97" w14:paraId="6113D322" w14:textId="77777777" w:rsidTr="000007BB">
      <w:trPr>
        <w:trHeight w:val="841"/>
      </w:trPr>
      <w:tc>
        <w:tcPr>
          <w:tcW w:w="2830" w:type="dxa"/>
          <w:shd w:val="clear" w:color="auto" w:fill="D9D9D9"/>
        </w:tcPr>
        <w:p w14:paraId="66150E75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spacing w:line="360" w:lineRule="auto"/>
            <w:rPr>
              <w:rFonts w:ascii="Arial" w:hAnsi="Arial" w:cs="Arial"/>
              <w:color w:val="404040"/>
              <w:sz w:val="22"/>
              <w:szCs w:val="22"/>
            </w:rPr>
          </w:pPr>
          <w:bookmarkStart w:id="3" w:name="_Hlk86834879"/>
          <w:r>
            <w:rPr>
              <w:rFonts w:ascii="Arial" w:hAnsi="Arial" w:cs="Arial"/>
              <w:color w:val="404040"/>
              <w:sz w:val="22"/>
              <w:szCs w:val="22"/>
            </w:rPr>
            <w:t>Rezygnacja z uprawnień do korzystania z parkingu</w:t>
          </w:r>
        </w:p>
        <w:p w14:paraId="50D88E99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spacing w:line="360" w:lineRule="auto"/>
            <w:rPr>
              <w:color w:val="404040"/>
              <w:sz w:val="20"/>
              <w:szCs w:val="20"/>
            </w:rPr>
          </w:pPr>
          <w:proofErr w:type="spellStart"/>
          <w:r>
            <w:rPr>
              <w:rFonts w:ascii="Arial" w:hAnsi="Arial" w:cs="Arial"/>
              <w:color w:val="404040"/>
              <w:sz w:val="22"/>
              <w:szCs w:val="22"/>
            </w:rPr>
            <w:t>r</w:t>
          </w:r>
          <w:r w:rsidRPr="00456B97">
            <w:rPr>
              <w:rFonts w:ascii="Arial" w:hAnsi="Arial" w:cs="Arial"/>
              <w:color w:val="404040"/>
              <w:sz w:val="22"/>
              <w:szCs w:val="22"/>
            </w:rPr>
            <w:t>.a</w:t>
          </w:r>
          <w:proofErr w:type="spellEnd"/>
          <w:r w:rsidRPr="00456B97">
            <w:rPr>
              <w:rFonts w:ascii="Arial" w:hAnsi="Arial" w:cs="Arial"/>
              <w:color w:val="404040"/>
              <w:sz w:val="22"/>
              <w:szCs w:val="22"/>
            </w:rPr>
            <w:t>.</w:t>
          </w:r>
        </w:p>
      </w:tc>
      <w:tc>
        <w:tcPr>
          <w:tcW w:w="3555" w:type="dxa"/>
          <w:shd w:val="clear" w:color="auto" w:fill="D9D9D9"/>
        </w:tcPr>
        <w:p w14:paraId="1EE3533C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531" w:type="dxa"/>
          <w:shd w:val="clear" w:color="auto" w:fill="D9D9D9"/>
        </w:tcPr>
        <w:p w14:paraId="11FCDB7F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146" w:type="dxa"/>
          <w:shd w:val="clear" w:color="auto" w:fill="D9D9D9"/>
        </w:tcPr>
        <w:p w14:paraId="2C7D618B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</w:tr>
    <w:bookmarkEnd w:id="3"/>
  </w:tbl>
  <w:p w14:paraId="638936B6" w14:textId="77777777" w:rsidR="00182230" w:rsidRDefault="0018223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5BC"/>
    <w:multiLevelType w:val="hybridMultilevel"/>
    <w:tmpl w:val="272E9D1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2E42"/>
    <w:multiLevelType w:val="hybridMultilevel"/>
    <w:tmpl w:val="B650BE3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55324"/>
    <w:multiLevelType w:val="hybridMultilevel"/>
    <w:tmpl w:val="3C18E4B8"/>
    <w:lvl w:ilvl="0" w:tplc="10528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4DEF"/>
    <w:multiLevelType w:val="hybridMultilevel"/>
    <w:tmpl w:val="0722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7D1C"/>
    <w:multiLevelType w:val="hybridMultilevel"/>
    <w:tmpl w:val="C5284A2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A0C31AE"/>
    <w:multiLevelType w:val="hybridMultilevel"/>
    <w:tmpl w:val="77D466CA"/>
    <w:lvl w:ilvl="0" w:tplc="AB0A1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87DD8"/>
    <w:multiLevelType w:val="hybridMultilevel"/>
    <w:tmpl w:val="93ACBADC"/>
    <w:lvl w:ilvl="0" w:tplc="18F4A68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C07F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CE8A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7410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00A4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05AF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8A34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74C85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C4D21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D9A71F0"/>
    <w:multiLevelType w:val="hybridMultilevel"/>
    <w:tmpl w:val="414679B2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C39B9"/>
    <w:multiLevelType w:val="hybridMultilevel"/>
    <w:tmpl w:val="4AC61F66"/>
    <w:lvl w:ilvl="0" w:tplc="A8681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0739A"/>
    <w:multiLevelType w:val="hybridMultilevel"/>
    <w:tmpl w:val="BE94BDD2"/>
    <w:lvl w:ilvl="0" w:tplc="BDA29A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35342"/>
    <w:multiLevelType w:val="hybridMultilevel"/>
    <w:tmpl w:val="A620C1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32FB9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4043E"/>
    <w:multiLevelType w:val="hybridMultilevel"/>
    <w:tmpl w:val="FA4E45E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2EF6569"/>
    <w:multiLevelType w:val="hybridMultilevel"/>
    <w:tmpl w:val="80943A7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35D6364"/>
    <w:multiLevelType w:val="hybridMultilevel"/>
    <w:tmpl w:val="7778BB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8F59E3"/>
    <w:multiLevelType w:val="hybridMultilevel"/>
    <w:tmpl w:val="EEB41B8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AF9"/>
    <w:multiLevelType w:val="hybridMultilevel"/>
    <w:tmpl w:val="920EBAE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287F5CD0"/>
    <w:multiLevelType w:val="hybridMultilevel"/>
    <w:tmpl w:val="C9A68E22"/>
    <w:lvl w:ilvl="0" w:tplc="D2D2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6C5B83"/>
    <w:multiLevelType w:val="hybridMultilevel"/>
    <w:tmpl w:val="ED5C7DD4"/>
    <w:lvl w:ilvl="0" w:tplc="AB462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9177AB"/>
    <w:multiLevelType w:val="hybridMultilevel"/>
    <w:tmpl w:val="71400CA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E0A6CB9"/>
    <w:multiLevelType w:val="hybridMultilevel"/>
    <w:tmpl w:val="78E8E3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EAA7178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045016E"/>
    <w:multiLevelType w:val="hybridMultilevel"/>
    <w:tmpl w:val="705CFE00"/>
    <w:lvl w:ilvl="0" w:tplc="CF5227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904D3"/>
    <w:multiLevelType w:val="hybridMultilevel"/>
    <w:tmpl w:val="7A048C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1111CE0"/>
    <w:multiLevelType w:val="hybridMultilevel"/>
    <w:tmpl w:val="037CECD0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810C6"/>
    <w:multiLevelType w:val="hybridMultilevel"/>
    <w:tmpl w:val="66B8161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5DC6F6A"/>
    <w:multiLevelType w:val="hybridMultilevel"/>
    <w:tmpl w:val="2FFC6564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37BB4FCF"/>
    <w:multiLevelType w:val="hybridMultilevel"/>
    <w:tmpl w:val="9CB6993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4796B6EE">
      <w:start w:val="1"/>
      <w:numFmt w:val="decimal"/>
      <w:lvlText w:val="%2)"/>
      <w:lvlJc w:val="left"/>
      <w:pPr>
        <w:ind w:left="1788" w:hanging="360"/>
      </w:pPr>
      <w:rPr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074714F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FF7326"/>
    <w:multiLevelType w:val="hybridMultilevel"/>
    <w:tmpl w:val="70DE74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CF27FC"/>
    <w:multiLevelType w:val="hybridMultilevel"/>
    <w:tmpl w:val="3638599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494C2304"/>
    <w:multiLevelType w:val="hybridMultilevel"/>
    <w:tmpl w:val="37C4A33C"/>
    <w:lvl w:ilvl="0" w:tplc="04150011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2" w15:restartNumberingAfterBreak="0">
    <w:nsid w:val="4E820FC3"/>
    <w:multiLevelType w:val="hybridMultilevel"/>
    <w:tmpl w:val="DBE6BC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654A9E"/>
    <w:multiLevelType w:val="hybridMultilevel"/>
    <w:tmpl w:val="D39A7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F41"/>
    <w:multiLevelType w:val="hybridMultilevel"/>
    <w:tmpl w:val="53C87486"/>
    <w:lvl w:ilvl="0" w:tplc="8064F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6F456C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327B2"/>
    <w:multiLevelType w:val="hybridMultilevel"/>
    <w:tmpl w:val="1204A93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8DF3BEE"/>
    <w:multiLevelType w:val="hybridMultilevel"/>
    <w:tmpl w:val="FD3EE0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F6AE6"/>
    <w:multiLevelType w:val="hybridMultilevel"/>
    <w:tmpl w:val="A5706D3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5BAA4741"/>
    <w:multiLevelType w:val="hybridMultilevel"/>
    <w:tmpl w:val="A0C42230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0" w15:restartNumberingAfterBreak="0">
    <w:nsid w:val="5EBB7503"/>
    <w:multiLevelType w:val="hybridMultilevel"/>
    <w:tmpl w:val="A00218F4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EA5F51"/>
    <w:multiLevelType w:val="hybridMultilevel"/>
    <w:tmpl w:val="C4462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ED5D17"/>
    <w:multiLevelType w:val="hybridMultilevel"/>
    <w:tmpl w:val="0ED09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835509"/>
    <w:multiLevelType w:val="hybridMultilevel"/>
    <w:tmpl w:val="58AE7700"/>
    <w:lvl w:ilvl="0" w:tplc="C9CA07DE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25BD0">
      <w:start w:val="1"/>
      <w:numFmt w:val="decimal"/>
      <w:lvlText w:val="%2)"/>
      <w:lvlJc w:val="left"/>
      <w:pPr>
        <w:ind w:left="708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8475E4">
      <w:start w:val="1"/>
      <w:numFmt w:val="lowerRoman"/>
      <w:lvlText w:val="%3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96D92A">
      <w:start w:val="1"/>
      <w:numFmt w:val="decimal"/>
      <w:lvlText w:val="%4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46F94">
      <w:start w:val="1"/>
      <w:numFmt w:val="lowerLetter"/>
      <w:lvlText w:val="%5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8C15E8">
      <w:start w:val="1"/>
      <w:numFmt w:val="lowerRoman"/>
      <w:lvlText w:val="%6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0EEAB8">
      <w:start w:val="1"/>
      <w:numFmt w:val="decimal"/>
      <w:lvlText w:val="%7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0668A">
      <w:start w:val="1"/>
      <w:numFmt w:val="lowerLetter"/>
      <w:lvlText w:val="%8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0C0D6A">
      <w:start w:val="1"/>
      <w:numFmt w:val="lowerRoman"/>
      <w:lvlText w:val="%9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A057FE7"/>
    <w:multiLevelType w:val="hybridMultilevel"/>
    <w:tmpl w:val="2C4A760A"/>
    <w:lvl w:ilvl="0" w:tplc="DFFA0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6577B"/>
    <w:multiLevelType w:val="hybridMultilevel"/>
    <w:tmpl w:val="A60CCB2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6DE001D2"/>
    <w:multiLevelType w:val="hybridMultilevel"/>
    <w:tmpl w:val="23D637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6F3B7CF4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933FF"/>
    <w:multiLevelType w:val="hybridMultilevel"/>
    <w:tmpl w:val="D42C4EC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9" w15:restartNumberingAfterBreak="0">
    <w:nsid w:val="7358526A"/>
    <w:multiLevelType w:val="hybridMultilevel"/>
    <w:tmpl w:val="075E1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861C45"/>
    <w:multiLevelType w:val="hybridMultilevel"/>
    <w:tmpl w:val="EE5E18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6734E4"/>
    <w:multiLevelType w:val="hybridMultilevel"/>
    <w:tmpl w:val="AA10C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70327"/>
    <w:multiLevelType w:val="hybridMultilevel"/>
    <w:tmpl w:val="3602465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3" w15:restartNumberingAfterBreak="0">
    <w:nsid w:val="77DD2343"/>
    <w:multiLevelType w:val="hybridMultilevel"/>
    <w:tmpl w:val="230CD2F8"/>
    <w:lvl w:ilvl="0" w:tplc="29FCF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5C61E6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E7B1BE4"/>
    <w:multiLevelType w:val="hybridMultilevel"/>
    <w:tmpl w:val="5C92C898"/>
    <w:lvl w:ilvl="0" w:tplc="0A0A8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2"/>
  </w:num>
  <w:num w:numId="2">
    <w:abstractNumId w:val="8"/>
  </w:num>
  <w:num w:numId="3">
    <w:abstractNumId w:val="9"/>
  </w:num>
  <w:num w:numId="4">
    <w:abstractNumId w:val="27"/>
  </w:num>
  <w:num w:numId="5">
    <w:abstractNumId w:val="44"/>
  </w:num>
  <w:num w:numId="6">
    <w:abstractNumId w:val="46"/>
  </w:num>
  <w:num w:numId="7">
    <w:abstractNumId w:val="23"/>
  </w:num>
  <w:num w:numId="8">
    <w:abstractNumId w:val="0"/>
  </w:num>
  <w:num w:numId="9">
    <w:abstractNumId w:val="12"/>
  </w:num>
  <w:num w:numId="10">
    <w:abstractNumId w:val="30"/>
  </w:num>
  <w:num w:numId="11">
    <w:abstractNumId w:val="53"/>
  </w:num>
  <w:num w:numId="12">
    <w:abstractNumId w:val="32"/>
  </w:num>
  <w:num w:numId="13">
    <w:abstractNumId w:val="39"/>
  </w:num>
  <w:num w:numId="14">
    <w:abstractNumId w:val="40"/>
  </w:num>
  <w:num w:numId="15">
    <w:abstractNumId w:val="38"/>
  </w:num>
  <w:num w:numId="16">
    <w:abstractNumId w:val="16"/>
  </w:num>
  <w:num w:numId="17">
    <w:abstractNumId w:val="15"/>
  </w:num>
  <w:num w:numId="18">
    <w:abstractNumId w:val="45"/>
  </w:num>
  <w:num w:numId="19">
    <w:abstractNumId w:val="24"/>
  </w:num>
  <w:num w:numId="20">
    <w:abstractNumId w:val="22"/>
  </w:num>
  <w:num w:numId="21">
    <w:abstractNumId w:val="19"/>
  </w:num>
  <w:num w:numId="22">
    <w:abstractNumId w:val="25"/>
  </w:num>
  <w:num w:numId="23">
    <w:abstractNumId w:val="13"/>
  </w:num>
  <w:num w:numId="24">
    <w:abstractNumId w:val="48"/>
  </w:num>
  <w:num w:numId="25">
    <w:abstractNumId w:val="36"/>
  </w:num>
  <w:num w:numId="26">
    <w:abstractNumId w:val="20"/>
  </w:num>
  <w:num w:numId="27">
    <w:abstractNumId w:val="42"/>
  </w:num>
  <w:num w:numId="28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3"/>
  </w:num>
  <w:num w:numId="30">
    <w:abstractNumId w:val="6"/>
  </w:num>
  <w:num w:numId="31">
    <w:abstractNumId w:val="28"/>
  </w:num>
  <w:num w:numId="32">
    <w:abstractNumId w:val="21"/>
  </w:num>
  <w:num w:numId="33">
    <w:abstractNumId w:val="18"/>
  </w:num>
  <w:num w:numId="34">
    <w:abstractNumId w:val="14"/>
  </w:num>
  <w:num w:numId="35">
    <w:abstractNumId w:val="49"/>
  </w:num>
  <w:num w:numId="36">
    <w:abstractNumId w:val="10"/>
  </w:num>
  <w:num w:numId="37">
    <w:abstractNumId w:val="35"/>
  </w:num>
  <w:num w:numId="38">
    <w:abstractNumId w:val="31"/>
  </w:num>
  <w:num w:numId="39">
    <w:abstractNumId w:val="54"/>
  </w:num>
  <w:num w:numId="40">
    <w:abstractNumId w:val="34"/>
  </w:num>
  <w:num w:numId="41">
    <w:abstractNumId w:val="41"/>
  </w:num>
  <w:num w:numId="42">
    <w:abstractNumId w:val="7"/>
  </w:num>
  <w:num w:numId="43">
    <w:abstractNumId w:val="50"/>
  </w:num>
  <w:num w:numId="44">
    <w:abstractNumId w:val="3"/>
  </w:num>
  <w:num w:numId="45">
    <w:abstractNumId w:val="33"/>
  </w:num>
  <w:num w:numId="46">
    <w:abstractNumId w:val="5"/>
  </w:num>
  <w:num w:numId="47">
    <w:abstractNumId w:val="17"/>
  </w:num>
  <w:num w:numId="48">
    <w:abstractNumId w:val="4"/>
  </w:num>
  <w:num w:numId="49">
    <w:abstractNumId w:val="1"/>
  </w:num>
  <w:num w:numId="50">
    <w:abstractNumId w:val="26"/>
  </w:num>
  <w:num w:numId="51">
    <w:abstractNumId w:val="29"/>
  </w:num>
  <w:num w:numId="52">
    <w:abstractNumId w:val="37"/>
  </w:num>
  <w:num w:numId="53">
    <w:abstractNumId w:val="47"/>
  </w:num>
  <w:num w:numId="54">
    <w:abstractNumId w:val="11"/>
  </w:num>
  <w:num w:numId="55">
    <w:abstractNumId w:val="51"/>
  </w:num>
  <w:num w:numId="56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4710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A2NjExMjQ2MTZR0lEKTi0uzszPAykwrAUAPG26DSwAAAA="/>
    <w:docVar w:name="LE_Links" w:val="{A589424A-37C2-456A-99B3-C86787214ED3}"/>
  </w:docVars>
  <w:rsids>
    <w:rsidRoot w:val="00EF321B"/>
    <w:rsid w:val="000006F3"/>
    <w:rsid w:val="000007A6"/>
    <w:rsid w:val="00000FA9"/>
    <w:rsid w:val="00003674"/>
    <w:rsid w:val="0000518C"/>
    <w:rsid w:val="0000595F"/>
    <w:rsid w:val="00010609"/>
    <w:rsid w:val="000107F1"/>
    <w:rsid w:val="00010D7F"/>
    <w:rsid w:val="00010DFE"/>
    <w:rsid w:val="00011D1F"/>
    <w:rsid w:val="00012BAB"/>
    <w:rsid w:val="00012E8E"/>
    <w:rsid w:val="00014600"/>
    <w:rsid w:val="000178F9"/>
    <w:rsid w:val="0002008B"/>
    <w:rsid w:val="000203D2"/>
    <w:rsid w:val="000206D1"/>
    <w:rsid w:val="00021FEA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1F6F"/>
    <w:rsid w:val="00053452"/>
    <w:rsid w:val="000544D3"/>
    <w:rsid w:val="00054762"/>
    <w:rsid w:val="00054C8F"/>
    <w:rsid w:val="0005573C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3B1D"/>
    <w:rsid w:val="00094826"/>
    <w:rsid w:val="00095F03"/>
    <w:rsid w:val="000965D2"/>
    <w:rsid w:val="000A0006"/>
    <w:rsid w:val="000A18F5"/>
    <w:rsid w:val="000A3581"/>
    <w:rsid w:val="000A3D03"/>
    <w:rsid w:val="000A5718"/>
    <w:rsid w:val="000A5A29"/>
    <w:rsid w:val="000A5E61"/>
    <w:rsid w:val="000A661B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61E2"/>
    <w:rsid w:val="000E0E0E"/>
    <w:rsid w:val="000E1B9C"/>
    <w:rsid w:val="000E58C1"/>
    <w:rsid w:val="000E5916"/>
    <w:rsid w:val="000E5C31"/>
    <w:rsid w:val="000E5FFF"/>
    <w:rsid w:val="000E63B5"/>
    <w:rsid w:val="000E68B4"/>
    <w:rsid w:val="000E6D1D"/>
    <w:rsid w:val="000F247A"/>
    <w:rsid w:val="000F248C"/>
    <w:rsid w:val="000F2BEA"/>
    <w:rsid w:val="000F73F5"/>
    <w:rsid w:val="00100565"/>
    <w:rsid w:val="0010316C"/>
    <w:rsid w:val="00103AED"/>
    <w:rsid w:val="00104706"/>
    <w:rsid w:val="001059FF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3927"/>
    <w:rsid w:val="001363EF"/>
    <w:rsid w:val="00136D5D"/>
    <w:rsid w:val="00140C23"/>
    <w:rsid w:val="00141301"/>
    <w:rsid w:val="00141E28"/>
    <w:rsid w:val="0014359A"/>
    <w:rsid w:val="00143852"/>
    <w:rsid w:val="00143E49"/>
    <w:rsid w:val="001440B9"/>
    <w:rsid w:val="00144ADC"/>
    <w:rsid w:val="001455B6"/>
    <w:rsid w:val="001467DF"/>
    <w:rsid w:val="001470F4"/>
    <w:rsid w:val="0014785F"/>
    <w:rsid w:val="00147908"/>
    <w:rsid w:val="00152A72"/>
    <w:rsid w:val="00154125"/>
    <w:rsid w:val="001542F6"/>
    <w:rsid w:val="001572F6"/>
    <w:rsid w:val="00157590"/>
    <w:rsid w:val="00157D78"/>
    <w:rsid w:val="00160DCA"/>
    <w:rsid w:val="00161A4B"/>
    <w:rsid w:val="00161EBB"/>
    <w:rsid w:val="0016303B"/>
    <w:rsid w:val="00165A0F"/>
    <w:rsid w:val="001661CC"/>
    <w:rsid w:val="00170188"/>
    <w:rsid w:val="00172AD3"/>
    <w:rsid w:val="00173734"/>
    <w:rsid w:val="00173809"/>
    <w:rsid w:val="0017628D"/>
    <w:rsid w:val="00176BEE"/>
    <w:rsid w:val="00177DF5"/>
    <w:rsid w:val="00182230"/>
    <w:rsid w:val="0018517E"/>
    <w:rsid w:val="00185865"/>
    <w:rsid w:val="00185F22"/>
    <w:rsid w:val="001861D3"/>
    <w:rsid w:val="00191312"/>
    <w:rsid w:val="00194085"/>
    <w:rsid w:val="00194F9A"/>
    <w:rsid w:val="001963C2"/>
    <w:rsid w:val="0019678A"/>
    <w:rsid w:val="001968B1"/>
    <w:rsid w:val="00197BC5"/>
    <w:rsid w:val="00197D44"/>
    <w:rsid w:val="001A1D15"/>
    <w:rsid w:val="001A336C"/>
    <w:rsid w:val="001A39E5"/>
    <w:rsid w:val="001A40B1"/>
    <w:rsid w:val="001A474A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37B5"/>
    <w:rsid w:val="001C3B95"/>
    <w:rsid w:val="001C4984"/>
    <w:rsid w:val="001C4B69"/>
    <w:rsid w:val="001C4DD5"/>
    <w:rsid w:val="001C7430"/>
    <w:rsid w:val="001C74AC"/>
    <w:rsid w:val="001D0370"/>
    <w:rsid w:val="001D05CB"/>
    <w:rsid w:val="001D060E"/>
    <w:rsid w:val="001D13B0"/>
    <w:rsid w:val="001D26FF"/>
    <w:rsid w:val="001D2F3E"/>
    <w:rsid w:val="001D471B"/>
    <w:rsid w:val="001D477F"/>
    <w:rsid w:val="001D50E4"/>
    <w:rsid w:val="001D6295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61FE"/>
    <w:rsid w:val="00206EA7"/>
    <w:rsid w:val="0020711F"/>
    <w:rsid w:val="00210B79"/>
    <w:rsid w:val="00214A6A"/>
    <w:rsid w:val="0021512C"/>
    <w:rsid w:val="00215D46"/>
    <w:rsid w:val="00215D83"/>
    <w:rsid w:val="002160C4"/>
    <w:rsid w:val="00216293"/>
    <w:rsid w:val="002169DA"/>
    <w:rsid w:val="00216CEF"/>
    <w:rsid w:val="00217B38"/>
    <w:rsid w:val="002208E4"/>
    <w:rsid w:val="002218BA"/>
    <w:rsid w:val="0022518A"/>
    <w:rsid w:val="00227AE0"/>
    <w:rsid w:val="00231759"/>
    <w:rsid w:val="002322A9"/>
    <w:rsid w:val="002324E8"/>
    <w:rsid w:val="00233320"/>
    <w:rsid w:val="002401CA"/>
    <w:rsid w:val="0024028E"/>
    <w:rsid w:val="002402B4"/>
    <w:rsid w:val="002402B5"/>
    <w:rsid w:val="002413A8"/>
    <w:rsid w:val="00241B0C"/>
    <w:rsid w:val="00242697"/>
    <w:rsid w:val="00242DFD"/>
    <w:rsid w:val="0024360B"/>
    <w:rsid w:val="0024491D"/>
    <w:rsid w:val="00245FD8"/>
    <w:rsid w:val="002475E6"/>
    <w:rsid w:val="002477A5"/>
    <w:rsid w:val="00247A10"/>
    <w:rsid w:val="00250DBB"/>
    <w:rsid w:val="00250EAE"/>
    <w:rsid w:val="00252EB0"/>
    <w:rsid w:val="00253C40"/>
    <w:rsid w:val="0025407D"/>
    <w:rsid w:val="00255457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92E"/>
    <w:rsid w:val="00266B85"/>
    <w:rsid w:val="00271253"/>
    <w:rsid w:val="00272D9C"/>
    <w:rsid w:val="00273831"/>
    <w:rsid w:val="00273C56"/>
    <w:rsid w:val="00274D38"/>
    <w:rsid w:val="00274DB5"/>
    <w:rsid w:val="00275E81"/>
    <w:rsid w:val="00275FCA"/>
    <w:rsid w:val="00276C7A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30E7"/>
    <w:rsid w:val="002A4407"/>
    <w:rsid w:val="002A5508"/>
    <w:rsid w:val="002A56C2"/>
    <w:rsid w:val="002B0127"/>
    <w:rsid w:val="002B1819"/>
    <w:rsid w:val="002B221B"/>
    <w:rsid w:val="002B37CC"/>
    <w:rsid w:val="002B4638"/>
    <w:rsid w:val="002B59FF"/>
    <w:rsid w:val="002B70AD"/>
    <w:rsid w:val="002C1ADD"/>
    <w:rsid w:val="002C1B6E"/>
    <w:rsid w:val="002C2CFA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948"/>
    <w:rsid w:val="003034CB"/>
    <w:rsid w:val="00303599"/>
    <w:rsid w:val="00304213"/>
    <w:rsid w:val="00304FF4"/>
    <w:rsid w:val="003053AC"/>
    <w:rsid w:val="00310C79"/>
    <w:rsid w:val="00311950"/>
    <w:rsid w:val="00314D4A"/>
    <w:rsid w:val="003151F8"/>
    <w:rsid w:val="0031575B"/>
    <w:rsid w:val="00315C06"/>
    <w:rsid w:val="00317FD9"/>
    <w:rsid w:val="003200B5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274E"/>
    <w:rsid w:val="003627E1"/>
    <w:rsid w:val="00364B98"/>
    <w:rsid w:val="003657F9"/>
    <w:rsid w:val="003660F8"/>
    <w:rsid w:val="00366469"/>
    <w:rsid w:val="0036672E"/>
    <w:rsid w:val="00366CF3"/>
    <w:rsid w:val="00371D80"/>
    <w:rsid w:val="00372CCC"/>
    <w:rsid w:val="00373585"/>
    <w:rsid w:val="003736B0"/>
    <w:rsid w:val="0037468A"/>
    <w:rsid w:val="00374A20"/>
    <w:rsid w:val="00375A30"/>
    <w:rsid w:val="00376147"/>
    <w:rsid w:val="00376191"/>
    <w:rsid w:val="00376BF5"/>
    <w:rsid w:val="00377A90"/>
    <w:rsid w:val="00380D74"/>
    <w:rsid w:val="00381B5A"/>
    <w:rsid w:val="00382E63"/>
    <w:rsid w:val="00383524"/>
    <w:rsid w:val="00384324"/>
    <w:rsid w:val="003858DC"/>
    <w:rsid w:val="00386975"/>
    <w:rsid w:val="00386C12"/>
    <w:rsid w:val="00390A9E"/>
    <w:rsid w:val="003914D2"/>
    <w:rsid w:val="00392E99"/>
    <w:rsid w:val="003944BD"/>
    <w:rsid w:val="003972D2"/>
    <w:rsid w:val="003977E2"/>
    <w:rsid w:val="003A2963"/>
    <w:rsid w:val="003A2AC4"/>
    <w:rsid w:val="003A3276"/>
    <w:rsid w:val="003A496D"/>
    <w:rsid w:val="003A5D53"/>
    <w:rsid w:val="003A7EFB"/>
    <w:rsid w:val="003B0B8D"/>
    <w:rsid w:val="003B226F"/>
    <w:rsid w:val="003B3397"/>
    <w:rsid w:val="003B433F"/>
    <w:rsid w:val="003B4610"/>
    <w:rsid w:val="003B7B1F"/>
    <w:rsid w:val="003C02DA"/>
    <w:rsid w:val="003C166D"/>
    <w:rsid w:val="003C3D67"/>
    <w:rsid w:val="003C4CE0"/>
    <w:rsid w:val="003C50BE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170"/>
    <w:rsid w:val="003D7ED4"/>
    <w:rsid w:val="003E064D"/>
    <w:rsid w:val="003E1171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07B2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C13"/>
    <w:rsid w:val="00422E16"/>
    <w:rsid w:val="004243F8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62AC"/>
    <w:rsid w:val="0043640D"/>
    <w:rsid w:val="00436D25"/>
    <w:rsid w:val="0043748A"/>
    <w:rsid w:val="00440EA0"/>
    <w:rsid w:val="0044326B"/>
    <w:rsid w:val="004447BD"/>
    <w:rsid w:val="004458B9"/>
    <w:rsid w:val="00446013"/>
    <w:rsid w:val="00447168"/>
    <w:rsid w:val="004477C6"/>
    <w:rsid w:val="00450344"/>
    <w:rsid w:val="00452717"/>
    <w:rsid w:val="00453C7C"/>
    <w:rsid w:val="00454108"/>
    <w:rsid w:val="00455044"/>
    <w:rsid w:val="00455ACC"/>
    <w:rsid w:val="00456B97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6919"/>
    <w:rsid w:val="00476D6A"/>
    <w:rsid w:val="00477296"/>
    <w:rsid w:val="00480CED"/>
    <w:rsid w:val="00480E96"/>
    <w:rsid w:val="00484F69"/>
    <w:rsid w:val="00486285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14B6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19E4"/>
    <w:rsid w:val="004D3959"/>
    <w:rsid w:val="004D3E5B"/>
    <w:rsid w:val="004D4376"/>
    <w:rsid w:val="004D4663"/>
    <w:rsid w:val="004D5B11"/>
    <w:rsid w:val="004D5CBF"/>
    <w:rsid w:val="004D6F73"/>
    <w:rsid w:val="004D7CA8"/>
    <w:rsid w:val="004E0AE3"/>
    <w:rsid w:val="004E13FC"/>
    <w:rsid w:val="004E1E41"/>
    <w:rsid w:val="004E1EC1"/>
    <w:rsid w:val="004E2758"/>
    <w:rsid w:val="004E42A6"/>
    <w:rsid w:val="004E4720"/>
    <w:rsid w:val="004E505C"/>
    <w:rsid w:val="004E65AA"/>
    <w:rsid w:val="004E7CBB"/>
    <w:rsid w:val="004F0E6C"/>
    <w:rsid w:val="004F1096"/>
    <w:rsid w:val="004F2CA8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01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84F"/>
    <w:rsid w:val="00534880"/>
    <w:rsid w:val="005348B2"/>
    <w:rsid w:val="00534F6F"/>
    <w:rsid w:val="00535774"/>
    <w:rsid w:val="00535E55"/>
    <w:rsid w:val="00535F41"/>
    <w:rsid w:val="00536D94"/>
    <w:rsid w:val="0054077D"/>
    <w:rsid w:val="00540F22"/>
    <w:rsid w:val="00541073"/>
    <w:rsid w:val="005410A7"/>
    <w:rsid w:val="00543541"/>
    <w:rsid w:val="00543C94"/>
    <w:rsid w:val="00543D61"/>
    <w:rsid w:val="00544840"/>
    <w:rsid w:val="005477D8"/>
    <w:rsid w:val="00547E37"/>
    <w:rsid w:val="005500B2"/>
    <w:rsid w:val="00550525"/>
    <w:rsid w:val="005524A4"/>
    <w:rsid w:val="00552670"/>
    <w:rsid w:val="00553869"/>
    <w:rsid w:val="00554A95"/>
    <w:rsid w:val="005553FA"/>
    <w:rsid w:val="00555E5F"/>
    <w:rsid w:val="00555F96"/>
    <w:rsid w:val="005564CD"/>
    <w:rsid w:val="0055676C"/>
    <w:rsid w:val="00556A24"/>
    <w:rsid w:val="005575B3"/>
    <w:rsid w:val="00561E9A"/>
    <w:rsid w:val="00562C25"/>
    <w:rsid w:val="00563092"/>
    <w:rsid w:val="005640E4"/>
    <w:rsid w:val="0056419B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A1F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C34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A768E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B7CDF"/>
    <w:rsid w:val="005C33E4"/>
    <w:rsid w:val="005C34BF"/>
    <w:rsid w:val="005C39CC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5B82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22CF"/>
    <w:rsid w:val="006057E0"/>
    <w:rsid w:val="00605A97"/>
    <w:rsid w:val="00605D2C"/>
    <w:rsid w:val="006111F7"/>
    <w:rsid w:val="00611B36"/>
    <w:rsid w:val="0061239F"/>
    <w:rsid w:val="006130DD"/>
    <w:rsid w:val="006133AE"/>
    <w:rsid w:val="00613472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346"/>
    <w:rsid w:val="00622289"/>
    <w:rsid w:val="00622957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73F"/>
    <w:rsid w:val="00637D36"/>
    <w:rsid w:val="006408FF"/>
    <w:rsid w:val="006426D0"/>
    <w:rsid w:val="0064283E"/>
    <w:rsid w:val="00643E6E"/>
    <w:rsid w:val="00644AD3"/>
    <w:rsid w:val="00647FFE"/>
    <w:rsid w:val="006513D3"/>
    <w:rsid w:val="00651A0A"/>
    <w:rsid w:val="0065201C"/>
    <w:rsid w:val="00652F87"/>
    <w:rsid w:val="006547E3"/>
    <w:rsid w:val="00654845"/>
    <w:rsid w:val="00655115"/>
    <w:rsid w:val="00655C72"/>
    <w:rsid w:val="0065682B"/>
    <w:rsid w:val="00660314"/>
    <w:rsid w:val="00660785"/>
    <w:rsid w:val="00660C23"/>
    <w:rsid w:val="006622AC"/>
    <w:rsid w:val="006631A1"/>
    <w:rsid w:val="00664D9E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2A06"/>
    <w:rsid w:val="00683EEF"/>
    <w:rsid w:val="00683FCE"/>
    <w:rsid w:val="006847FB"/>
    <w:rsid w:val="00684E89"/>
    <w:rsid w:val="00686B11"/>
    <w:rsid w:val="006876A1"/>
    <w:rsid w:val="00687BDE"/>
    <w:rsid w:val="00691684"/>
    <w:rsid w:val="00691F61"/>
    <w:rsid w:val="0069210E"/>
    <w:rsid w:val="00693802"/>
    <w:rsid w:val="0069422E"/>
    <w:rsid w:val="00694B04"/>
    <w:rsid w:val="00694DFC"/>
    <w:rsid w:val="00695B2A"/>
    <w:rsid w:val="00696246"/>
    <w:rsid w:val="00696B65"/>
    <w:rsid w:val="00696E4C"/>
    <w:rsid w:val="00697004"/>
    <w:rsid w:val="006A097B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66E"/>
    <w:rsid w:val="006F0F9F"/>
    <w:rsid w:val="006F15BC"/>
    <w:rsid w:val="006F171E"/>
    <w:rsid w:val="006F22D3"/>
    <w:rsid w:val="006F27A1"/>
    <w:rsid w:val="006F3DA9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4CE"/>
    <w:rsid w:val="00721800"/>
    <w:rsid w:val="00721A25"/>
    <w:rsid w:val="00722D56"/>
    <w:rsid w:val="007233FE"/>
    <w:rsid w:val="0072361D"/>
    <w:rsid w:val="00723E73"/>
    <w:rsid w:val="00726460"/>
    <w:rsid w:val="00726B07"/>
    <w:rsid w:val="00726C3C"/>
    <w:rsid w:val="007304AD"/>
    <w:rsid w:val="00731078"/>
    <w:rsid w:val="0073146F"/>
    <w:rsid w:val="0073545E"/>
    <w:rsid w:val="0073554C"/>
    <w:rsid w:val="00735EFF"/>
    <w:rsid w:val="00736894"/>
    <w:rsid w:val="0073790C"/>
    <w:rsid w:val="00737C60"/>
    <w:rsid w:val="00740864"/>
    <w:rsid w:val="00740CC5"/>
    <w:rsid w:val="007416A5"/>
    <w:rsid w:val="00742148"/>
    <w:rsid w:val="00743EE7"/>
    <w:rsid w:val="00747A41"/>
    <w:rsid w:val="00747CF3"/>
    <w:rsid w:val="007507D2"/>
    <w:rsid w:val="00752EFA"/>
    <w:rsid w:val="007534AF"/>
    <w:rsid w:val="00760E12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63B6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38D6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4CB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CDD"/>
    <w:rsid w:val="007F42CA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20DA"/>
    <w:rsid w:val="00842116"/>
    <w:rsid w:val="00842490"/>
    <w:rsid w:val="00843FD7"/>
    <w:rsid w:val="0084453D"/>
    <w:rsid w:val="0084545A"/>
    <w:rsid w:val="00845651"/>
    <w:rsid w:val="00847C2D"/>
    <w:rsid w:val="00852259"/>
    <w:rsid w:val="00852BC3"/>
    <w:rsid w:val="008548E0"/>
    <w:rsid w:val="008562AB"/>
    <w:rsid w:val="00857419"/>
    <w:rsid w:val="00860096"/>
    <w:rsid w:val="00860DE0"/>
    <w:rsid w:val="00862A9B"/>
    <w:rsid w:val="0086340C"/>
    <w:rsid w:val="00863C0F"/>
    <w:rsid w:val="0086507F"/>
    <w:rsid w:val="0086533D"/>
    <w:rsid w:val="008656F9"/>
    <w:rsid w:val="008668FA"/>
    <w:rsid w:val="00866D18"/>
    <w:rsid w:val="00867098"/>
    <w:rsid w:val="008673F6"/>
    <w:rsid w:val="00867823"/>
    <w:rsid w:val="00867C23"/>
    <w:rsid w:val="00870186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77E57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14B"/>
    <w:rsid w:val="008A52D5"/>
    <w:rsid w:val="008A6165"/>
    <w:rsid w:val="008B03A3"/>
    <w:rsid w:val="008B0FD3"/>
    <w:rsid w:val="008B123F"/>
    <w:rsid w:val="008B1B39"/>
    <w:rsid w:val="008B1B44"/>
    <w:rsid w:val="008B1CD3"/>
    <w:rsid w:val="008B2306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1C05"/>
    <w:rsid w:val="008C25ED"/>
    <w:rsid w:val="008C2640"/>
    <w:rsid w:val="008C29F8"/>
    <w:rsid w:val="008C2CC0"/>
    <w:rsid w:val="008C40D0"/>
    <w:rsid w:val="008C4122"/>
    <w:rsid w:val="008C46EA"/>
    <w:rsid w:val="008C571B"/>
    <w:rsid w:val="008C707E"/>
    <w:rsid w:val="008C7596"/>
    <w:rsid w:val="008C7A06"/>
    <w:rsid w:val="008D118D"/>
    <w:rsid w:val="008D1339"/>
    <w:rsid w:val="008D46DA"/>
    <w:rsid w:val="008D4DD6"/>
    <w:rsid w:val="008D57E5"/>
    <w:rsid w:val="008D63FD"/>
    <w:rsid w:val="008D6969"/>
    <w:rsid w:val="008D6F76"/>
    <w:rsid w:val="008E1BB8"/>
    <w:rsid w:val="008E253B"/>
    <w:rsid w:val="008E3724"/>
    <w:rsid w:val="008E4A05"/>
    <w:rsid w:val="008E678E"/>
    <w:rsid w:val="008E6F9D"/>
    <w:rsid w:val="008E737C"/>
    <w:rsid w:val="008E79F4"/>
    <w:rsid w:val="008F0220"/>
    <w:rsid w:val="008F0DA3"/>
    <w:rsid w:val="008F2A03"/>
    <w:rsid w:val="008F36AF"/>
    <w:rsid w:val="008F36E8"/>
    <w:rsid w:val="008F3831"/>
    <w:rsid w:val="008F4792"/>
    <w:rsid w:val="008F5675"/>
    <w:rsid w:val="00900A5B"/>
    <w:rsid w:val="00900C1E"/>
    <w:rsid w:val="00901154"/>
    <w:rsid w:val="00901FDB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1043"/>
    <w:rsid w:val="00923C90"/>
    <w:rsid w:val="00924AB2"/>
    <w:rsid w:val="00925585"/>
    <w:rsid w:val="009256F4"/>
    <w:rsid w:val="0092644B"/>
    <w:rsid w:val="00930A54"/>
    <w:rsid w:val="00930B07"/>
    <w:rsid w:val="00930E15"/>
    <w:rsid w:val="009314FC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4718C"/>
    <w:rsid w:val="00950E7B"/>
    <w:rsid w:val="00951365"/>
    <w:rsid w:val="009517C3"/>
    <w:rsid w:val="0095182A"/>
    <w:rsid w:val="00953341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47B8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EA7"/>
    <w:rsid w:val="00985F08"/>
    <w:rsid w:val="00986866"/>
    <w:rsid w:val="00990786"/>
    <w:rsid w:val="0099526E"/>
    <w:rsid w:val="009976BA"/>
    <w:rsid w:val="00997ADC"/>
    <w:rsid w:val="009A03F8"/>
    <w:rsid w:val="009A06C3"/>
    <w:rsid w:val="009A4D0B"/>
    <w:rsid w:val="009A4D52"/>
    <w:rsid w:val="009A5F77"/>
    <w:rsid w:val="009A611B"/>
    <w:rsid w:val="009A6FDE"/>
    <w:rsid w:val="009A75F6"/>
    <w:rsid w:val="009B12CB"/>
    <w:rsid w:val="009B292F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0F5A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35"/>
    <w:rsid w:val="009D5942"/>
    <w:rsid w:val="009D6074"/>
    <w:rsid w:val="009D7AB4"/>
    <w:rsid w:val="009E1030"/>
    <w:rsid w:val="009E12A2"/>
    <w:rsid w:val="009E2E8B"/>
    <w:rsid w:val="009E34BC"/>
    <w:rsid w:val="009E39B3"/>
    <w:rsid w:val="009E3FD1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5FB4"/>
    <w:rsid w:val="00A16D1D"/>
    <w:rsid w:val="00A20275"/>
    <w:rsid w:val="00A21643"/>
    <w:rsid w:val="00A2169C"/>
    <w:rsid w:val="00A22B30"/>
    <w:rsid w:val="00A24953"/>
    <w:rsid w:val="00A25E17"/>
    <w:rsid w:val="00A3024B"/>
    <w:rsid w:val="00A30A70"/>
    <w:rsid w:val="00A30AEF"/>
    <w:rsid w:val="00A30CF0"/>
    <w:rsid w:val="00A30E4A"/>
    <w:rsid w:val="00A31250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4716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57496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5BED"/>
    <w:rsid w:val="00A66A0E"/>
    <w:rsid w:val="00A70FFF"/>
    <w:rsid w:val="00A7220F"/>
    <w:rsid w:val="00A7274E"/>
    <w:rsid w:val="00A72DAB"/>
    <w:rsid w:val="00A72E59"/>
    <w:rsid w:val="00A73E9C"/>
    <w:rsid w:val="00A73EE3"/>
    <w:rsid w:val="00A746AB"/>
    <w:rsid w:val="00A75FE4"/>
    <w:rsid w:val="00A774F7"/>
    <w:rsid w:val="00A81568"/>
    <w:rsid w:val="00A81B48"/>
    <w:rsid w:val="00A81BAB"/>
    <w:rsid w:val="00A82773"/>
    <w:rsid w:val="00A8284A"/>
    <w:rsid w:val="00A82CB6"/>
    <w:rsid w:val="00A84B80"/>
    <w:rsid w:val="00A84E08"/>
    <w:rsid w:val="00A85833"/>
    <w:rsid w:val="00A86BFB"/>
    <w:rsid w:val="00A87853"/>
    <w:rsid w:val="00A90CC5"/>
    <w:rsid w:val="00A90FC7"/>
    <w:rsid w:val="00A910E7"/>
    <w:rsid w:val="00A91675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61"/>
    <w:rsid w:val="00AB23C0"/>
    <w:rsid w:val="00AB2F6E"/>
    <w:rsid w:val="00AB2FA8"/>
    <w:rsid w:val="00AB5464"/>
    <w:rsid w:val="00AB7788"/>
    <w:rsid w:val="00AB7F67"/>
    <w:rsid w:val="00AC07D7"/>
    <w:rsid w:val="00AC1C82"/>
    <w:rsid w:val="00AC41C2"/>
    <w:rsid w:val="00AC525C"/>
    <w:rsid w:val="00AC582E"/>
    <w:rsid w:val="00AC64A3"/>
    <w:rsid w:val="00AD0D80"/>
    <w:rsid w:val="00AD151C"/>
    <w:rsid w:val="00AD2840"/>
    <w:rsid w:val="00AD29DC"/>
    <w:rsid w:val="00AD4A74"/>
    <w:rsid w:val="00AD6B2E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31D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2EA0"/>
    <w:rsid w:val="00B13C8E"/>
    <w:rsid w:val="00B152DE"/>
    <w:rsid w:val="00B15D5A"/>
    <w:rsid w:val="00B161F2"/>
    <w:rsid w:val="00B16862"/>
    <w:rsid w:val="00B24760"/>
    <w:rsid w:val="00B24BFA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6550"/>
    <w:rsid w:val="00B37785"/>
    <w:rsid w:val="00B37E81"/>
    <w:rsid w:val="00B4065D"/>
    <w:rsid w:val="00B41265"/>
    <w:rsid w:val="00B42BD6"/>
    <w:rsid w:val="00B438D7"/>
    <w:rsid w:val="00B43E7C"/>
    <w:rsid w:val="00B44836"/>
    <w:rsid w:val="00B4535B"/>
    <w:rsid w:val="00B45943"/>
    <w:rsid w:val="00B462AA"/>
    <w:rsid w:val="00B476EF"/>
    <w:rsid w:val="00B50EB8"/>
    <w:rsid w:val="00B51A0F"/>
    <w:rsid w:val="00B51ACE"/>
    <w:rsid w:val="00B5575A"/>
    <w:rsid w:val="00B61740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42D2"/>
    <w:rsid w:val="00B7502B"/>
    <w:rsid w:val="00B75213"/>
    <w:rsid w:val="00B76738"/>
    <w:rsid w:val="00B77A00"/>
    <w:rsid w:val="00B80522"/>
    <w:rsid w:val="00B8083C"/>
    <w:rsid w:val="00B80ADF"/>
    <w:rsid w:val="00B8158F"/>
    <w:rsid w:val="00B82506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F14"/>
    <w:rsid w:val="00B9138F"/>
    <w:rsid w:val="00B91475"/>
    <w:rsid w:val="00B91974"/>
    <w:rsid w:val="00B91F3B"/>
    <w:rsid w:val="00B92AC7"/>
    <w:rsid w:val="00B92ADD"/>
    <w:rsid w:val="00B93052"/>
    <w:rsid w:val="00B94901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1D1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4D98"/>
    <w:rsid w:val="00BC6A68"/>
    <w:rsid w:val="00BD07EB"/>
    <w:rsid w:val="00BD26A8"/>
    <w:rsid w:val="00BD4752"/>
    <w:rsid w:val="00BD4CE3"/>
    <w:rsid w:val="00BD4E7B"/>
    <w:rsid w:val="00BD7B1E"/>
    <w:rsid w:val="00BE049E"/>
    <w:rsid w:val="00BE1413"/>
    <w:rsid w:val="00BE222F"/>
    <w:rsid w:val="00BE261F"/>
    <w:rsid w:val="00BE39CB"/>
    <w:rsid w:val="00BE3FA5"/>
    <w:rsid w:val="00BE5346"/>
    <w:rsid w:val="00BE6320"/>
    <w:rsid w:val="00BE74EF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4E47"/>
    <w:rsid w:val="00C1579F"/>
    <w:rsid w:val="00C165C3"/>
    <w:rsid w:val="00C1787A"/>
    <w:rsid w:val="00C21973"/>
    <w:rsid w:val="00C24203"/>
    <w:rsid w:val="00C2469A"/>
    <w:rsid w:val="00C24956"/>
    <w:rsid w:val="00C25825"/>
    <w:rsid w:val="00C25A50"/>
    <w:rsid w:val="00C2651C"/>
    <w:rsid w:val="00C31140"/>
    <w:rsid w:val="00C31881"/>
    <w:rsid w:val="00C334FF"/>
    <w:rsid w:val="00C338A5"/>
    <w:rsid w:val="00C33943"/>
    <w:rsid w:val="00C3488F"/>
    <w:rsid w:val="00C3629B"/>
    <w:rsid w:val="00C37599"/>
    <w:rsid w:val="00C375E8"/>
    <w:rsid w:val="00C40732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475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96F02"/>
    <w:rsid w:val="00C9790D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82B"/>
    <w:rsid w:val="00CB6AA5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2018"/>
    <w:rsid w:val="00CD227A"/>
    <w:rsid w:val="00CD34C0"/>
    <w:rsid w:val="00CD399B"/>
    <w:rsid w:val="00CD3D25"/>
    <w:rsid w:val="00CD3D4A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5D90"/>
    <w:rsid w:val="00CF7482"/>
    <w:rsid w:val="00D00E18"/>
    <w:rsid w:val="00D019B2"/>
    <w:rsid w:val="00D03507"/>
    <w:rsid w:val="00D03C96"/>
    <w:rsid w:val="00D07712"/>
    <w:rsid w:val="00D100B2"/>
    <w:rsid w:val="00D1247F"/>
    <w:rsid w:val="00D1334D"/>
    <w:rsid w:val="00D13872"/>
    <w:rsid w:val="00D14922"/>
    <w:rsid w:val="00D153A7"/>
    <w:rsid w:val="00D1557D"/>
    <w:rsid w:val="00D157C2"/>
    <w:rsid w:val="00D159C5"/>
    <w:rsid w:val="00D15DC9"/>
    <w:rsid w:val="00D175DC"/>
    <w:rsid w:val="00D20DE9"/>
    <w:rsid w:val="00D20EF9"/>
    <w:rsid w:val="00D22DD6"/>
    <w:rsid w:val="00D23125"/>
    <w:rsid w:val="00D233B8"/>
    <w:rsid w:val="00D24017"/>
    <w:rsid w:val="00D249A4"/>
    <w:rsid w:val="00D25464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135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570D5"/>
    <w:rsid w:val="00D608AE"/>
    <w:rsid w:val="00D6286A"/>
    <w:rsid w:val="00D63613"/>
    <w:rsid w:val="00D63B04"/>
    <w:rsid w:val="00D64165"/>
    <w:rsid w:val="00D65917"/>
    <w:rsid w:val="00D65E2C"/>
    <w:rsid w:val="00D665E7"/>
    <w:rsid w:val="00D6684A"/>
    <w:rsid w:val="00D712DA"/>
    <w:rsid w:val="00D71573"/>
    <w:rsid w:val="00D71AB4"/>
    <w:rsid w:val="00D729C9"/>
    <w:rsid w:val="00D72B4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4617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27B6"/>
    <w:rsid w:val="00DB2921"/>
    <w:rsid w:val="00DB2C82"/>
    <w:rsid w:val="00DB3639"/>
    <w:rsid w:val="00DB3DEA"/>
    <w:rsid w:val="00DB4244"/>
    <w:rsid w:val="00DB465E"/>
    <w:rsid w:val="00DB4C9B"/>
    <w:rsid w:val="00DB652F"/>
    <w:rsid w:val="00DB743E"/>
    <w:rsid w:val="00DC306F"/>
    <w:rsid w:val="00DC3B07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635C"/>
    <w:rsid w:val="00DE7CE1"/>
    <w:rsid w:val="00DF32D6"/>
    <w:rsid w:val="00DF3DB7"/>
    <w:rsid w:val="00DF6018"/>
    <w:rsid w:val="00DF64C2"/>
    <w:rsid w:val="00DF6EDE"/>
    <w:rsid w:val="00DF709C"/>
    <w:rsid w:val="00DF7738"/>
    <w:rsid w:val="00E00292"/>
    <w:rsid w:val="00E002C5"/>
    <w:rsid w:val="00E007B2"/>
    <w:rsid w:val="00E016EC"/>
    <w:rsid w:val="00E01C30"/>
    <w:rsid w:val="00E02182"/>
    <w:rsid w:val="00E05689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7E5"/>
    <w:rsid w:val="00E20C7A"/>
    <w:rsid w:val="00E21A9A"/>
    <w:rsid w:val="00E21B6F"/>
    <w:rsid w:val="00E21EE5"/>
    <w:rsid w:val="00E21F46"/>
    <w:rsid w:val="00E2216D"/>
    <w:rsid w:val="00E2271C"/>
    <w:rsid w:val="00E23907"/>
    <w:rsid w:val="00E26119"/>
    <w:rsid w:val="00E27746"/>
    <w:rsid w:val="00E278E1"/>
    <w:rsid w:val="00E27DF7"/>
    <w:rsid w:val="00E300B6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906"/>
    <w:rsid w:val="00E74A39"/>
    <w:rsid w:val="00E75032"/>
    <w:rsid w:val="00E752E1"/>
    <w:rsid w:val="00E80E90"/>
    <w:rsid w:val="00E81BE5"/>
    <w:rsid w:val="00E84391"/>
    <w:rsid w:val="00E85025"/>
    <w:rsid w:val="00E8574C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0F9C"/>
    <w:rsid w:val="00EA1FC5"/>
    <w:rsid w:val="00EA35FC"/>
    <w:rsid w:val="00EA3C6E"/>
    <w:rsid w:val="00EA3E97"/>
    <w:rsid w:val="00EA3FEF"/>
    <w:rsid w:val="00EA4C35"/>
    <w:rsid w:val="00EA51D9"/>
    <w:rsid w:val="00EA55E1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0EFD"/>
    <w:rsid w:val="00ED2CB1"/>
    <w:rsid w:val="00ED325B"/>
    <w:rsid w:val="00ED3314"/>
    <w:rsid w:val="00ED460E"/>
    <w:rsid w:val="00ED560B"/>
    <w:rsid w:val="00ED5665"/>
    <w:rsid w:val="00ED5C98"/>
    <w:rsid w:val="00ED5DA2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661D"/>
    <w:rsid w:val="00EF6C0E"/>
    <w:rsid w:val="00EF7357"/>
    <w:rsid w:val="00EF7731"/>
    <w:rsid w:val="00EF7917"/>
    <w:rsid w:val="00F00282"/>
    <w:rsid w:val="00F01206"/>
    <w:rsid w:val="00F01233"/>
    <w:rsid w:val="00F02B33"/>
    <w:rsid w:val="00F02F8F"/>
    <w:rsid w:val="00F0355E"/>
    <w:rsid w:val="00F047BD"/>
    <w:rsid w:val="00F0692F"/>
    <w:rsid w:val="00F06EA4"/>
    <w:rsid w:val="00F07C8D"/>
    <w:rsid w:val="00F1148D"/>
    <w:rsid w:val="00F12D77"/>
    <w:rsid w:val="00F12EB3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AF4"/>
    <w:rsid w:val="00F30C6B"/>
    <w:rsid w:val="00F31D4E"/>
    <w:rsid w:val="00F32F57"/>
    <w:rsid w:val="00F333A1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1A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3531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092"/>
    <w:rsid w:val="00F9261F"/>
    <w:rsid w:val="00F93C4B"/>
    <w:rsid w:val="00F9419E"/>
    <w:rsid w:val="00F94207"/>
    <w:rsid w:val="00F9485E"/>
    <w:rsid w:val="00F94957"/>
    <w:rsid w:val="00F94CBE"/>
    <w:rsid w:val="00FA233E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BBA"/>
    <w:rsid w:val="00FB1DE2"/>
    <w:rsid w:val="00FB2262"/>
    <w:rsid w:val="00FB2519"/>
    <w:rsid w:val="00FB2690"/>
    <w:rsid w:val="00FB2E41"/>
    <w:rsid w:val="00FB3A20"/>
    <w:rsid w:val="00FB7D7A"/>
    <w:rsid w:val="00FB7DE6"/>
    <w:rsid w:val="00FC0CBC"/>
    <w:rsid w:val="00FC4AEA"/>
    <w:rsid w:val="00FC6B16"/>
    <w:rsid w:val="00FD1289"/>
    <w:rsid w:val="00FD3CEF"/>
    <w:rsid w:val="00FD5339"/>
    <w:rsid w:val="00FD5B90"/>
    <w:rsid w:val="00FE09BD"/>
    <w:rsid w:val="00FE17CA"/>
    <w:rsid w:val="00FE253C"/>
    <w:rsid w:val="00FE300D"/>
    <w:rsid w:val="00FE3AB3"/>
    <w:rsid w:val="00FE63EF"/>
    <w:rsid w:val="00FE72D2"/>
    <w:rsid w:val="00FF1259"/>
    <w:rsid w:val="00FF128A"/>
    <w:rsid w:val="00FF317B"/>
    <w:rsid w:val="00FF34EF"/>
    <w:rsid w:val="00FF3BBD"/>
    <w:rsid w:val="00FF4ADD"/>
    <w:rsid w:val="00FF6CFB"/>
    <w:rsid w:val="00FF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,"/>
  <w:listSeparator w:val=";"/>
  <w14:docId w14:val="04A19548"/>
  <w15:docId w15:val="{A3E2BE52-AC08-426C-B94F-835AB4A4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B04"/>
    <w:rPr>
      <w:spacing w:val="-2"/>
      <w:position w:val="-2"/>
    </w:rPr>
  </w:style>
  <w:style w:type="character" w:styleId="Odwoanieprzypisudolnego">
    <w:name w:val="footnote reference"/>
    <w:uiPriority w:val="99"/>
    <w:semiHidden/>
    <w:unhideWhenUsed/>
    <w:rsid w:val="00694B04"/>
    <w:rPr>
      <w:vertAlign w:val="superscript"/>
    </w:rPr>
  </w:style>
  <w:style w:type="table" w:styleId="Tabela-Siatka">
    <w:name w:val="Table Grid"/>
    <w:basedOn w:val="Standardowy"/>
    <w:uiPriority w:val="39"/>
    <w:rsid w:val="0025545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8A51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FF71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5B1AFF4D4530409B1394358F6ED4B2" ma:contentTypeVersion="2" ma:contentTypeDescription="Utwórz nowy dokument." ma:contentTypeScope="" ma:versionID="4b9f04995847bf1bfad314093645774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F8A51A59-FDB2-4A26-AE74-CB25F7CCB496}"/>
</file>

<file path=customXml/itemProps2.xml><?xml version="1.0" encoding="utf-8"?>
<ds:datastoreItem xmlns:ds="http://schemas.openxmlformats.org/officeDocument/2006/customXml" ds:itemID="{A9F16AD7-A9B0-493E-A13D-32AEEB994DAC}"/>
</file>

<file path=customXml/itemProps3.xml><?xml version="1.0" encoding="utf-8"?>
<ds:datastoreItem xmlns:ds="http://schemas.openxmlformats.org/officeDocument/2006/customXml" ds:itemID="{A4F7D739-0973-4CE3-BD5F-77C8BF919D6A}"/>
</file>

<file path=customXml/itemProps4.xml><?xml version="1.0" encoding="utf-8"?>
<ds:datastoreItem xmlns:ds="http://schemas.openxmlformats.org/officeDocument/2006/customXml" ds:itemID="{0D796D72-1FD0-4068-8B1B-1221B0A0AA91}"/>
</file>

<file path=customXml/itemProps5.xml><?xml version="1.0" encoding="utf-8"?>
<ds:datastoreItem xmlns:ds="http://schemas.openxmlformats.org/officeDocument/2006/customXml" ds:itemID="{A589424A-37C2-456A-99B3-C86787214ED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1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Małgorzata Hyc</cp:lastModifiedBy>
  <cp:revision>2</cp:revision>
  <cp:lastPrinted>2021-11-17T08:25:00Z</cp:lastPrinted>
  <dcterms:created xsi:type="dcterms:W3CDTF">2021-12-03T18:51:00Z</dcterms:created>
  <dcterms:modified xsi:type="dcterms:W3CDTF">2021-12-03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B1AFF4D4530409B1394358F6ED4B2</vt:lpwstr>
  </property>
  <property fmtid="{D5CDD505-2E9C-101B-9397-08002B2CF9AE}" pid="3" name="Order">
    <vt:r8>6402800</vt:r8>
  </property>
</Properties>
</file>